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31C22" w:rsidRDefault="00531C22" w:rsidP="00531C22">
      <w:pPr>
        <w:spacing w:line="240" w:lineRule="auto"/>
        <w:jc w:val="center"/>
        <w:rPr>
          <w:rFonts w:ascii="Times New Roman" w:hAnsi="Times New Roman" w:cs="Times New Roman"/>
          <w:b/>
          <w:sz w:val="24"/>
          <w:szCs w:val="24"/>
        </w:rPr>
      </w:pPr>
      <w:r>
        <w:rPr>
          <w:rFonts w:ascii="Times New Roman" w:hAnsi="Times New Roman" w:cs="Times New Roman"/>
          <w:b/>
          <w:sz w:val="24"/>
          <w:szCs w:val="24"/>
        </w:rPr>
        <w:t>ABSTRACT</w:t>
      </w:r>
    </w:p>
    <w:p w:rsidR="00531C22" w:rsidRDefault="00531C22" w:rsidP="00531C22">
      <w:pPr>
        <w:spacing w:line="240" w:lineRule="auto"/>
        <w:jc w:val="both"/>
        <w:rPr>
          <w:rFonts w:ascii="Times New Roman" w:hAnsi="Times New Roman" w:cs="Times New Roman"/>
          <w:b/>
          <w:sz w:val="24"/>
          <w:szCs w:val="24"/>
        </w:rPr>
      </w:pPr>
      <w:r>
        <w:rPr>
          <w:rFonts w:ascii="Times New Roman" w:hAnsi="Times New Roman" w:cs="Times New Roman"/>
          <w:b/>
          <w:sz w:val="24"/>
          <w:szCs w:val="24"/>
        </w:rPr>
        <w:br/>
        <w:t>Nur</w:t>
      </w:r>
      <w:r w:rsidR="00E50095">
        <w:rPr>
          <w:rFonts w:ascii="Times New Roman" w:hAnsi="Times New Roman" w:cs="Times New Roman"/>
          <w:b/>
          <w:sz w:val="24"/>
          <w:szCs w:val="24"/>
        </w:rPr>
        <w:t xml:space="preserve"> </w:t>
      </w:r>
      <w:r>
        <w:rPr>
          <w:rFonts w:ascii="Times New Roman" w:hAnsi="Times New Roman" w:cs="Times New Roman"/>
          <w:b/>
          <w:sz w:val="24"/>
          <w:szCs w:val="24"/>
        </w:rPr>
        <w:t>Fazirah, 2021, An Analysis of Metaphors Translation From English to Indonesian of Subtitle Maleficent The Mistress of Evil Film, Thesis, English Language Study Program, Tarbiyah Faculty, Madura State Islamic Institute (IAIN), Supervisor: Drs. Mosleh</w:t>
      </w:r>
      <w:r w:rsidR="00E50095">
        <w:rPr>
          <w:rFonts w:ascii="Times New Roman" w:hAnsi="Times New Roman" w:cs="Times New Roman"/>
          <w:b/>
          <w:sz w:val="24"/>
          <w:szCs w:val="24"/>
        </w:rPr>
        <w:t xml:space="preserve"> </w:t>
      </w:r>
      <w:r>
        <w:rPr>
          <w:rFonts w:ascii="Times New Roman" w:hAnsi="Times New Roman" w:cs="Times New Roman"/>
          <w:b/>
          <w:sz w:val="24"/>
          <w:szCs w:val="24"/>
        </w:rPr>
        <w:t>Habibullah, M</w:t>
      </w:r>
      <w:r w:rsidR="00E50095">
        <w:rPr>
          <w:rFonts w:ascii="Times New Roman" w:hAnsi="Times New Roman" w:cs="Times New Roman"/>
          <w:b/>
          <w:sz w:val="24"/>
          <w:szCs w:val="24"/>
        </w:rPr>
        <w:t>.</w:t>
      </w:r>
      <w:r>
        <w:rPr>
          <w:rFonts w:ascii="Times New Roman" w:hAnsi="Times New Roman" w:cs="Times New Roman"/>
          <w:b/>
          <w:sz w:val="24"/>
          <w:szCs w:val="24"/>
        </w:rPr>
        <w:t>Pd.</w:t>
      </w:r>
    </w:p>
    <w:p w:rsidR="00531C22" w:rsidRDefault="00531C22" w:rsidP="00531C22">
      <w:pPr>
        <w:spacing w:line="240" w:lineRule="auto"/>
        <w:jc w:val="both"/>
        <w:rPr>
          <w:rFonts w:ascii="Times New Roman" w:hAnsi="Times New Roman" w:cs="Times New Roman"/>
          <w:b/>
          <w:sz w:val="24"/>
          <w:szCs w:val="24"/>
        </w:rPr>
      </w:pPr>
      <w:r>
        <w:rPr>
          <w:rFonts w:ascii="Times New Roman" w:hAnsi="Times New Roman" w:cs="Times New Roman"/>
          <w:b/>
          <w:sz w:val="24"/>
          <w:szCs w:val="24"/>
        </w:rPr>
        <w:t>Keywords: Metaphor Translation, Film, Maleficent</w:t>
      </w:r>
    </w:p>
    <w:p w:rsidR="00531C22" w:rsidRDefault="00531C22" w:rsidP="00531C22">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uring its development, films have values ​​that are of great interest to the public. </w:t>
      </w:r>
      <w:r>
        <w:rPr>
          <w:rFonts w:ascii="Times New Roman" w:hAnsi="Times New Roman" w:cs="Times New Roman"/>
          <w:sz w:val="24"/>
        </w:rPr>
        <w:t xml:space="preserve">Movies are also not only enjoyed by producing countries, therefore there are many films with subtitles in several languages. This can open up opportunities for a translator. A translator has to know the requirements for translating a language. It is said that a good translator is when the results of the translation can be understood and accepted by listeners or readers. </w:t>
      </w:r>
      <w:r>
        <w:rPr>
          <w:rFonts w:ascii="Times New Roman" w:hAnsi="Times New Roman" w:cs="Times New Roman"/>
          <w:sz w:val="24"/>
          <w:szCs w:val="24"/>
        </w:rPr>
        <w:t>Films are not only used as entertainment, but can be used as broad learning. There are many things that can be used as research material from a film, one of which is by researching the use of metaphors. The film Maleficent is a film by Charles Perrault which is based on a sleeping princess.</w:t>
      </w:r>
    </w:p>
    <w:p w:rsidR="00531C22" w:rsidRDefault="00531C22" w:rsidP="00531C22">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In this research, the researcher has two formulations. First, how are the metaphor translation strategies from English to Indonesia in film Maleficent: The Mistress of Evil? Second, what kinds of metaphor used in the film Maleficent: The Mistress of Evil? As for the purpose of this research is to analyze the metaphorical translation strategies used in the film Maleficent and to find out kinds of metaphors used in the film Maleficent: The Mistress of Evil.</w:t>
      </w:r>
    </w:p>
    <w:p w:rsidR="00531C22" w:rsidRDefault="00531C22" w:rsidP="00531C22">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This research is a library research using descript</w:t>
      </w:r>
      <w:r w:rsidR="000727CB">
        <w:rPr>
          <w:rFonts w:ascii="Times New Roman" w:hAnsi="Times New Roman" w:cs="Times New Roman"/>
          <w:sz w:val="24"/>
          <w:szCs w:val="24"/>
        </w:rPr>
        <w:t>ive analysis method. Researcher uses</w:t>
      </w:r>
      <w:r>
        <w:rPr>
          <w:rFonts w:ascii="Times New Roman" w:hAnsi="Times New Roman" w:cs="Times New Roman"/>
          <w:sz w:val="24"/>
          <w:szCs w:val="24"/>
        </w:rPr>
        <w:t xml:space="preserve"> a pragmatic approach with data sources obtained through the film Maleficent as the object of research. The researcher use film Maleficent: The Mistress of Evil as the primary data and get the secondary data from some books, journals, internet, and other references.</w:t>
      </w:r>
      <w:r w:rsidR="00171466">
        <w:rPr>
          <w:rFonts w:asciiTheme="majorBidi" w:hAnsiTheme="majorBidi" w:cstheme="majorBidi"/>
          <w:sz w:val="24"/>
          <w:szCs w:val="24"/>
          <w:lang w:val="id-ID"/>
        </w:rPr>
        <w:t>The</w:t>
      </w:r>
      <w:r w:rsidR="00171466">
        <w:rPr>
          <w:rFonts w:asciiTheme="majorBidi" w:hAnsiTheme="majorBidi" w:cstheme="majorBidi"/>
          <w:sz w:val="24"/>
          <w:szCs w:val="24"/>
        </w:rPr>
        <w:t xml:space="preserve"> researcher use</w:t>
      </w:r>
      <w:r w:rsidR="00171466">
        <w:rPr>
          <w:rFonts w:asciiTheme="majorBidi" w:hAnsiTheme="majorBidi" w:cstheme="majorBidi"/>
          <w:sz w:val="24"/>
          <w:szCs w:val="24"/>
          <w:lang w:val="id-ID"/>
        </w:rPr>
        <w:t>s</w:t>
      </w:r>
      <w:r w:rsidR="00171466" w:rsidRPr="006E2AF5">
        <w:rPr>
          <w:rFonts w:asciiTheme="majorBidi" w:hAnsiTheme="majorBidi" w:cstheme="majorBidi"/>
          <w:sz w:val="24"/>
          <w:szCs w:val="24"/>
        </w:rPr>
        <w:t xml:space="preserve"> subtitles by Lebah Ganteng. Lebah Ganteng translates English text from the source language to the target language in Indonesian uses the transposition method.</w:t>
      </w:r>
    </w:p>
    <w:p w:rsidR="00531C22" w:rsidRDefault="00531C22" w:rsidP="00531C22">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The results of this study indicate that there are several uses of metaphors in the film Maleficent the Mistress of Evil. Namely, obtained 40 metaphors with the strategy SM = 37; MS = 2; and MME = 1. While the type of metaphor is 27 metaphors in praesetia; 4 metaphors in absentia; 3 personifications; 2 concrete with concrete; 3 concrete with abstracts; and 1 abstract with concrete. Most of the several uses of this metaphor use the same strategy in translating from SL to TL. Likewise, the type of metaphor found in the film Maleficent is a type of metaphor that is widely used in conversation, namely metaphor praesetia.</w:t>
      </w:r>
    </w:p>
    <w:p w:rsidR="00531C22" w:rsidRDefault="00531C22" w:rsidP="00531C22">
      <w:pPr>
        <w:spacing w:line="360" w:lineRule="auto"/>
        <w:ind w:firstLine="720"/>
        <w:jc w:val="both"/>
        <w:rPr>
          <w:rFonts w:ascii="Times New Roman" w:hAnsi="Times New Roman" w:cs="Times New Roman"/>
          <w:sz w:val="24"/>
          <w:szCs w:val="24"/>
        </w:rPr>
      </w:pPr>
    </w:p>
    <w:p w:rsidR="00531C22" w:rsidRDefault="00531C22" w:rsidP="00531C22">
      <w:pPr>
        <w:rPr>
          <w:rFonts w:ascii="Times New Roman" w:hAnsi="Times New Roman" w:cs="Times New Roman"/>
          <w:b/>
          <w:bCs/>
          <w:sz w:val="24"/>
        </w:rPr>
      </w:pPr>
    </w:p>
    <w:p w:rsidR="00531C22" w:rsidRDefault="00531C22" w:rsidP="00171466">
      <w:pPr>
        <w:rPr>
          <w:rFonts w:ascii="Times New Roman" w:hAnsi="Times New Roman" w:cs="Times New Roman"/>
          <w:b/>
          <w:sz w:val="24"/>
          <w:szCs w:val="24"/>
        </w:rPr>
      </w:pPr>
    </w:p>
    <w:p w:rsidR="00171466" w:rsidRDefault="00171466" w:rsidP="00531C22">
      <w:pPr>
        <w:jc w:val="center"/>
        <w:rPr>
          <w:rFonts w:ascii="Times New Roman" w:hAnsi="Times New Roman" w:cs="Times New Roman"/>
          <w:b/>
          <w:sz w:val="24"/>
          <w:szCs w:val="24"/>
        </w:rPr>
      </w:pPr>
    </w:p>
    <w:p w:rsidR="00531C22" w:rsidRDefault="00531C22" w:rsidP="00531C22">
      <w:pPr>
        <w:jc w:val="center"/>
        <w:rPr>
          <w:rFonts w:ascii="Times New Roman" w:hAnsi="Times New Roman" w:cs="Times New Roman"/>
          <w:b/>
          <w:sz w:val="24"/>
          <w:szCs w:val="24"/>
        </w:rPr>
      </w:pPr>
      <w:r>
        <w:rPr>
          <w:rFonts w:ascii="Times New Roman" w:hAnsi="Times New Roman" w:cs="Times New Roman"/>
          <w:b/>
          <w:sz w:val="24"/>
          <w:szCs w:val="24"/>
        </w:rPr>
        <w:lastRenderedPageBreak/>
        <w:t>ABSTRAK</w:t>
      </w:r>
    </w:p>
    <w:p w:rsidR="00531C22" w:rsidRPr="00007E6C" w:rsidRDefault="00531C22" w:rsidP="00531C22">
      <w:pPr>
        <w:spacing w:after="0" w:line="240" w:lineRule="auto"/>
        <w:jc w:val="both"/>
        <w:rPr>
          <w:rFonts w:ascii="Times New Roman" w:hAnsi="Times New Roman" w:cs="Times New Roman"/>
          <w:b/>
          <w:sz w:val="24"/>
          <w:szCs w:val="24"/>
        </w:rPr>
      </w:pPr>
      <w:r w:rsidRPr="00007E6C">
        <w:rPr>
          <w:rFonts w:ascii="Times New Roman" w:hAnsi="Times New Roman" w:cs="Times New Roman"/>
          <w:b/>
          <w:sz w:val="24"/>
          <w:szCs w:val="24"/>
        </w:rPr>
        <w:t>Nur</w:t>
      </w:r>
      <w:r w:rsidR="00E50095">
        <w:rPr>
          <w:rFonts w:ascii="Times New Roman" w:hAnsi="Times New Roman" w:cs="Times New Roman"/>
          <w:b/>
          <w:sz w:val="24"/>
          <w:szCs w:val="24"/>
        </w:rPr>
        <w:t xml:space="preserve"> </w:t>
      </w:r>
      <w:r w:rsidRPr="00007E6C">
        <w:rPr>
          <w:rFonts w:ascii="Times New Roman" w:hAnsi="Times New Roman" w:cs="Times New Roman"/>
          <w:b/>
          <w:sz w:val="24"/>
          <w:szCs w:val="24"/>
        </w:rPr>
        <w:t>Fazirah, 2021, An Analysis of Metaphors Translation From English to Indonesian Subtitle Maleficent The Mistress of Evil Film, Skripsi, Program Studi</w:t>
      </w:r>
      <w:r w:rsidR="00E50095">
        <w:rPr>
          <w:rFonts w:ascii="Times New Roman" w:hAnsi="Times New Roman" w:cs="Times New Roman"/>
          <w:b/>
          <w:sz w:val="24"/>
          <w:szCs w:val="24"/>
        </w:rPr>
        <w:t xml:space="preserve"> </w:t>
      </w:r>
      <w:r w:rsidRPr="00007E6C">
        <w:rPr>
          <w:rFonts w:ascii="Times New Roman" w:hAnsi="Times New Roman" w:cs="Times New Roman"/>
          <w:b/>
          <w:sz w:val="24"/>
          <w:szCs w:val="24"/>
        </w:rPr>
        <w:t>Bahasa</w:t>
      </w:r>
      <w:r w:rsidR="00E50095">
        <w:rPr>
          <w:rFonts w:ascii="Times New Roman" w:hAnsi="Times New Roman" w:cs="Times New Roman"/>
          <w:b/>
          <w:sz w:val="24"/>
          <w:szCs w:val="24"/>
        </w:rPr>
        <w:t xml:space="preserve"> </w:t>
      </w:r>
      <w:r w:rsidRPr="00007E6C">
        <w:rPr>
          <w:rFonts w:ascii="Times New Roman" w:hAnsi="Times New Roman" w:cs="Times New Roman"/>
          <w:b/>
          <w:sz w:val="24"/>
          <w:szCs w:val="24"/>
        </w:rPr>
        <w:t>Inggris, Fakultas</w:t>
      </w:r>
      <w:r w:rsidR="00E50095">
        <w:rPr>
          <w:rFonts w:ascii="Times New Roman" w:hAnsi="Times New Roman" w:cs="Times New Roman"/>
          <w:b/>
          <w:sz w:val="24"/>
          <w:szCs w:val="24"/>
        </w:rPr>
        <w:t xml:space="preserve"> </w:t>
      </w:r>
      <w:r w:rsidRPr="00007E6C">
        <w:rPr>
          <w:rFonts w:ascii="Times New Roman" w:hAnsi="Times New Roman" w:cs="Times New Roman"/>
          <w:b/>
          <w:sz w:val="24"/>
          <w:szCs w:val="24"/>
        </w:rPr>
        <w:t>Tarbiyah, Institut Agama Islam Negeri (IAIN) Madura, Pembimbing: Drs. Mosleh</w:t>
      </w:r>
      <w:r w:rsidR="00E50095">
        <w:rPr>
          <w:rFonts w:ascii="Times New Roman" w:hAnsi="Times New Roman" w:cs="Times New Roman"/>
          <w:b/>
          <w:sz w:val="24"/>
          <w:szCs w:val="24"/>
        </w:rPr>
        <w:t xml:space="preserve"> </w:t>
      </w:r>
      <w:r w:rsidRPr="00007E6C">
        <w:rPr>
          <w:rFonts w:ascii="Times New Roman" w:hAnsi="Times New Roman" w:cs="Times New Roman"/>
          <w:b/>
          <w:sz w:val="24"/>
          <w:szCs w:val="24"/>
        </w:rPr>
        <w:t>Habibullah, M</w:t>
      </w:r>
      <w:r w:rsidR="00E50095">
        <w:rPr>
          <w:rFonts w:ascii="Times New Roman" w:hAnsi="Times New Roman" w:cs="Times New Roman"/>
          <w:b/>
          <w:sz w:val="24"/>
          <w:szCs w:val="24"/>
        </w:rPr>
        <w:t>.</w:t>
      </w:r>
      <w:r w:rsidRPr="00007E6C">
        <w:rPr>
          <w:rFonts w:ascii="Times New Roman" w:hAnsi="Times New Roman" w:cs="Times New Roman"/>
          <w:b/>
          <w:sz w:val="24"/>
          <w:szCs w:val="24"/>
        </w:rPr>
        <w:t>Pd.</w:t>
      </w:r>
    </w:p>
    <w:p w:rsidR="00531C22" w:rsidRPr="00007E6C" w:rsidRDefault="00531C22" w:rsidP="00531C22">
      <w:pPr>
        <w:spacing w:before="100" w:beforeAutospacing="1" w:after="100" w:afterAutospacing="1" w:line="240" w:lineRule="auto"/>
        <w:jc w:val="both"/>
        <w:rPr>
          <w:rFonts w:ascii="Times New Roman" w:hAnsi="Times New Roman" w:cs="Times New Roman"/>
          <w:b/>
          <w:color w:val="000000" w:themeColor="text1"/>
          <w:sz w:val="24"/>
          <w:szCs w:val="24"/>
        </w:rPr>
      </w:pPr>
      <w:r w:rsidRPr="00007E6C">
        <w:rPr>
          <w:rFonts w:ascii="Times New Roman" w:hAnsi="Times New Roman" w:cs="Times New Roman"/>
          <w:b/>
          <w:color w:val="000000" w:themeColor="text1"/>
          <w:sz w:val="24"/>
          <w:szCs w:val="24"/>
        </w:rPr>
        <w:t>Kata Kunci: Terjemahan</w:t>
      </w:r>
      <w:r w:rsidR="00E50095">
        <w:rPr>
          <w:rFonts w:ascii="Times New Roman" w:hAnsi="Times New Roman" w:cs="Times New Roman"/>
          <w:b/>
          <w:color w:val="000000" w:themeColor="text1"/>
          <w:sz w:val="24"/>
          <w:szCs w:val="24"/>
        </w:rPr>
        <w:t xml:space="preserve"> </w:t>
      </w:r>
      <w:r w:rsidRPr="00007E6C">
        <w:rPr>
          <w:rFonts w:ascii="Times New Roman" w:hAnsi="Times New Roman" w:cs="Times New Roman"/>
          <w:b/>
          <w:color w:val="000000" w:themeColor="text1"/>
          <w:sz w:val="24"/>
          <w:szCs w:val="24"/>
        </w:rPr>
        <w:t xml:space="preserve">Metafora, Film, </w:t>
      </w:r>
      <w:r>
        <w:rPr>
          <w:rFonts w:ascii="Times New Roman" w:hAnsi="Times New Roman" w:cs="Times New Roman"/>
          <w:b/>
          <w:color w:val="000000" w:themeColor="text1"/>
          <w:sz w:val="24"/>
          <w:szCs w:val="24"/>
        </w:rPr>
        <w:t>Maleficent</w:t>
      </w:r>
    </w:p>
    <w:p w:rsidR="00531C22" w:rsidRDefault="00531C22" w:rsidP="00531C22">
      <w:pPr>
        <w:spacing w:after="0" w:line="240" w:lineRule="auto"/>
        <w:ind w:firstLine="720"/>
        <w:jc w:val="both"/>
        <w:rPr>
          <w:rFonts w:ascii="Times New Roman" w:hAnsi="Times New Roman" w:cs="Times New Roman"/>
          <w:sz w:val="24"/>
          <w:szCs w:val="24"/>
        </w:rPr>
      </w:pPr>
      <w:r w:rsidRPr="00007E6C">
        <w:rPr>
          <w:rFonts w:ascii="Times New Roman" w:hAnsi="Times New Roman" w:cs="Times New Roman"/>
          <w:sz w:val="24"/>
          <w:szCs w:val="24"/>
        </w:rPr>
        <w:t>Dalam</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erkembangannya, film memilik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nilai-nilai yang sangat</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iminat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asyarakat.</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Film jug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tidak</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hany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inikmat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oleh</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negar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enghasilny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saja, oleh</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karen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itu</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banyak</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terdapat film dengan subtitle dalam</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beberap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bahas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In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apat</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mbuk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eluang</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bag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enerjemah.</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Seorang</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enerjemah</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harus</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ngetahu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ersyarat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untuk</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nerjemahk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suatu</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bahasa.</w:t>
      </w:r>
      <w:r w:rsidR="00E50095">
        <w:rPr>
          <w:rFonts w:ascii="Times New Roman" w:hAnsi="Times New Roman" w:cs="Times New Roman"/>
          <w:sz w:val="24"/>
          <w:szCs w:val="24"/>
        </w:rPr>
        <w:t xml:space="preserve"> </w:t>
      </w:r>
      <w:r>
        <w:rPr>
          <w:rFonts w:ascii="Times New Roman" w:hAnsi="Times New Roman" w:cs="Times New Roman"/>
          <w:sz w:val="24"/>
          <w:szCs w:val="24"/>
        </w:rPr>
        <w:t>P</w:t>
      </w:r>
      <w:r w:rsidRPr="00007E6C">
        <w:rPr>
          <w:rFonts w:ascii="Times New Roman" w:hAnsi="Times New Roman" w:cs="Times New Roman"/>
          <w:sz w:val="24"/>
          <w:szCs w:val="24"/>
        </w:rPr>
        <w:t>enerjemah yang baik</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adalah</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apabil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hasil</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terjemahanny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apat</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ipaham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iterim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oleh</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endengar</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atau</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embac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Film tidak</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hany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igunak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sebaga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hiburan, tetap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jug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apat</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igunak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sebaga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embelajar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Banyak</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hal yang bis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ijadik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bah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eneliti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ar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sebuah film, salah</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satuny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eng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nelit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engguna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tafor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 xml:space="preserve">Film Maleficent adalah film karya Charles Perrault yang </w:t>
      </w:r>
      <w:r>
        <w:rPr>
          <w:rFonts w:ascii="Times New Roman" w:hAnsi="Times New Roman" w:cs="Times New Roman"/>
          <w:sz w:val="24"/>
          <w:szCs w:val="24"/>
        </w:rPr>
        <w:t>diambil</w:t>
      </w:r>
      <w:r w:rsidR="00E50095">
        <w:rPr>
          <w:rFonts w:ascii="Times New Roman" w:hAnsi="Times New Roman" w:cs="Times New Roman"/>
          <w:sz w:val="24"/>
          <w:szCs w:val="24"/>
        </w:rPr>
        <w:t xml:space="preserve"> </w:t>
      </w:r>
      <w:r>
        <w:rPr>
          <w:rFonts w:ascii="Times New Roman" w:hAnsi="Times New Roman" w:cs="Times New Roman"/>
          <w:sz w:val="24"/>
          <w:szCs w:val="24"/>
        </w:rPr>
        <w:t>dari</w:t>
      </w:r>
      <w:r w:rsidR="00E50095">
        <w:rPr>
          <w:rFonts w:ascii="Times New Roman" w:hAnsi="Times New Roman" w:cs="Times New Roman"/>
          <w:sz w:val="24"/>
          <w:szCs w:val="24"/>
        </w:rPr>
        <w:t xml:space="preserve"> </w:t>
      </w:r>
      <w:r>
        <w:rPr>
          <w:rFonts w:ascii="Times New Roman" w:hAnsi="Times New Roman" w:cs="Times New Roman"/>
          <w:sz w:val="24"/>
          <w:szCs w:val="24"/>
        </w:rPr>
        <w:t>cerita</w:t>
      </w:r>
      <w:r w:rsidR="00E50095">
        <w:rPr>
          <w:rFonts w:ascii="Times New Roman" w:hAnsi="Times New Roman" w:cs="Times New Roman"/>
          <w:sz w:val="24"/>
          <w:szCs w:val="24"/>
        </w:rPr>
        <w:t xml:space="preserve"> </w:t>
      </w:r>
      <w:r>
        <w:rPr>
          <w:rFonts w:ascii="Times New Roman" w:hAnsi="Times New Roman" w:cs="Times New Roman"/>
          <w:sz w:val="24"/>
          <w:szCs w:val="24"/>
        </w:rPr>
        <w:t>putri</w:t>
      </w:r>
      <w:r w:rsidR="00E50095">
        <w:rPr>
          <w:rFonts w:ascii="Times New Roman" w:hAnsi="Times New Roman" w:cs="Times New Roman"/>
          <w:sz w:val="24"/>
          <w:szCs w:val="24"/>
        </w:rPr>
        <w:t xml:space="preserve"> </w:t>
      </w:r>
      <w:r>
        <w:rPr>
          <w:rFonts w:ascii="Times New Roman" w:hAnsi="Times New Roman" w:cs="Times New Roman"/>
          <w:sz w:val="24"/>
          <w:szCs w:val="24"/>
        </w:rPr>
        <w:t>tidur.</w:t>
      </w:r>
    </w:p>
    <w:p w:rsidR="00531C22" w:rsidRDefault="00531C22" w:rsidP="00531C22">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P</w:t>
      </w:r>
      <w:r w:rsidRPr="00007E6C">
        <w:rPr>
          <w:rFonts w:ascii="Times New Roman" w:hAnsi="Times New Roman" w:cs="Times New Roman"/>
          <w:sz w:val="24"/>
          <w:szCs w:val="24"/>
        </w:rPr>
        <w:t>enelit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milik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u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rumusan</w:t>
      </w:r>
      <w:r w:rsidR="00E50095">
        <w:rPr>
          <w:rFonts w:ascii="Times New Roman" w:hAnsi="Times New Roman" w:cs="Times New Roman"/>
          <w:sz w:val="24"/>
          <w:szCs w:val="24"/>
        </w:rPr>
        <w:t xml:space="preserve"> </w:t>
      </w:r>
      <w:r>
        <w:rPr>
          <w:rFonts w:ascii="Times New Roman" w:hAnsi="Times New Roman" w:cs="Times New Roman"/>
          <w:sz w:val="24"/>
          <w:szCs w:val="24"/>
        </w:rPr>
        <w:t>masalah</w:t>
      </w:r>
      <w:r w:rsidRPr="00007E6C">
        <w:rPr>
          <w:rFonts w:ascii="Times New Roman" w:hAnsi="Times New Roman" w:cs="Times New Roman"/>
          <w:sz w:val="24"/>
          <w:szCs w:val="24"/>
        </w:rPr>
        <w:t>.</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ertama, Bagaiman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strateg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enerjemah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tafor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ar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bahas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Inggris</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 xml:space="preserve">ke Indonesia dalam film Maleficent: The Mistress of Evil? Kedua, </w:t>
      </w:r>
      <w:r>
        <w:rPr>
          <w:rFonts w:ascii="Times New Roman" w:hAnsi="Times New Roman" w:cs="Times New Roman"/>
          <w:sz w:val="24"/>
          <w:szCs w:val="24"/>
        </w:rPr>
        <w:t>jenis</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tafor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apa yang digunak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alam film Maleficent: The Mistress of Evil? Adapu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tuju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ar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eneliti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in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adalah</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untuk</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nganalisis</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strateg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enerjemah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tafora yang digunak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alam film maleficent</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untuk</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ngetahu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jenis</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tafora yang digunak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alam film Maleficent: The Mistress of Evil.</w:t>
      </w:r>
    </w:p>
    <w:p w:rsidR="00531C22" w:rsidRDefault="00531C22" w:rsidP="00171466">
      <w:pPr>
        <w:spacing w:after="0" w:line="240" w:lineRule="auto"/>
        <w:ind w:firstLine="720"/>
        <w:jc w:val="both"/>
        <w:rPr>
          <w:rFonts w:ascii="Times New Roman" w:hAnsi="Times New Roman" w:cs="Times New Roman"/>
          <w:sz w:val="24"/>
          <w:szCs w:val="24"/>
        </w:rPr>
      </w:pPr>
      <w:r w:rsidRPr="00007E6C">
        <w:rPr>
          <w:rFonts w:ascii="Times New Roman" w:hAnsi="Times New Roman" w:cs="Times New Roman"/>
          <w:sz w:val="24"/>
          <w:szCs w:val="24"/>
        </w:rPr>
        <w:t>Peneliti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in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rupak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eneliti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ustak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eng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nggunak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tode</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analisis</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eskriptif.</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enelit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nggunak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endekat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ragmatis</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eng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sumber data yang diperoleh</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lalui film maleficent</w:t>
      </w:r>
      <w:r w:rsidR="00E50095">
        <w:rPr>
          <w:rFonts w:ascii="Times New Roman" w:hAnsi="Times New Roman" w:cs="Times New Roman"/>
          <w:sz w:val="24"/>
          <w:szCs w:val="24"/>
        </w:rPr>
        <w:t xml:space="preserve"> </w:t>
      </w:r>
      <w:r>
        <w:rPr>
          <w:rFonts w:ascii="Times New Roman" w:hAnsi="Times New Roman" w:cs="Times New Roman"/>
          <w:sz w:val="24"/>
          <w:szCs w:val="24"/>
        </w:rPr>
        <w:t>tersebut</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sebaga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objek</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enelitian. Penelit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nggunakan film Maleficent: The Mistress of Evil sebagai data primer d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ndapatkan data sekunder</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ar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beberap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buku,</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 xml:space="preserve"> jurnal, internet, d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referens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lainnya.</w:t>
      </w:r>
      <w:r w:rsidR="00171466">
        <w:rPr>
          <w:rFonts w:ascii="Times New Roman" w:hAnsi="Times New Roman" w:cs="Times New Roman"/>
          <w:sz w:val="24"/>
          <w:szCs w:val="24"/>
        </w:rPr>
        <w:t xml:space="preserve"> Peneliti menggunakan terjemahan Lebah Ganteng. Lebah Ganteng menggunakan metode transposisi dalam menerjemah dari bahasa sumber ke dalam bahasa target.</w:t>
      </w:r>
    </w:p>
    <w:p w:rsidR="00531C22" w:rsidRPr="00007E6C" w:rsidRDefault="00531C22" w:rsidP="00531C22">
      <w:pPr>
        <w:spacing w:after="0" w:line="240" w:lineRule="auto"/>
        <w:ind w:firstLine="720"/>
        <w:jc w:val="both"/>
        <w:rPr>
          <w:rFonts w:ascii="Times New Roman" w:hAnsi="Times New Roman" w:cs="Times New Roman"/>
          <w:sz w:val="24"/>
          <w:szCs w:val="24"/>
        </w:rPr>
      </w:pPr>
      <w:r w:rsidRPr="00007E6C">
        <w:rPr>
          <w:rFonts w:ascii="Times New Roman" w:hAnsi="Times New Roman" w:cs="Times New Roman"/>
          <w:sz w:val="24"/>
          <w:szCs w:val="24"/>
        </w:rPr>
        <w:t>Hasil</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eneliti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in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nunjukk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bahw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terdapat</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beberap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engguna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tafor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alam film Maleficent the Mistress of Evil. Yakni, diperoleh 40 metafor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eng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strategi SM = 37; MS = 2; dan MME = 1. Sedangk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jenis</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taforny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adalah 27 metafor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 xml:space="preserve">presetia; 4 metafora absentia; 3 personifikasi; 2 </w:t>
      </w:r>
      <w:r>
        <w:rPr>
          <w:rFonts w:ascii="Times New Roman" w:hAnsi="Times New Roman" w:cs="Times New Roman"/>
          <w:sz w:val="24"/>
          <w:szCs w:val="24"/>
        </w:rPr>
        <w:t>konkrit</w:t>
      </w:r>
      <w:r w:rsidR="00E50095">
        <w:rPr>
          <w:rFonts w:ascii="Times New Roman" w:hAnsi="Times New Roman" w:cs="Times New Roman"/>
          <w:sz w:val="24"/>
          <w:szCs w:val="24"/>
        </w:rPr>
        <w:t xml:space="preserve"> </w:t>
      </w:r>
      <w:r>
        <w:rPr>
          <w:rFonts w:ascii="Times New Roman" w:hAnsi="Times New Roman" w:cs="Times New Roman"/>
          <w:sz w:val="24"/>
          <w:szCs w:val="24"/>
        </w:rPr>
        <w:t>dengan</w:t>
      </w:r>
      <w:r w:rsidR="00E50095">
        <w:rPr>
          <w:rFonts w:ascii="Times New Roman" w:hAnsi="Times New Roman" w:cs="Times New Roman"/>
          <w:sz w:val="24"/>
          <w:szCs w:val="24"/>
        </w:rPr>
        <w:t xml:space="preserve"> </w:t>
      </w:r>
      <w:r>
        <w:rPr>
          <w:rFonts w:ascii="Times New Roman" w:hAnsi="Times New Roman" w:cs="Times New Roman"/>
          <w:sz w:val="24"/>
          <w:szCs w:val="24"/>
        </w:rPr>
        <w:t>konkrit</w:t>
      </w:r>
      <w:r w:rsidRPr="00007E6C">
        <w:rPr>
          <w:rFonts w:ascii="Times New Roman" w:hAnsi="Times New Roman" w:cs="Times New Roman"/>
          <w:sz w:val="24"/>
          <w:szCs w:val="24"/>
        </w:rPr>
        <w:t xml:space="preserve">; 3 </w:t>
      </w:r>
      <w:r>
        <w:rPr>
          <w:rFonts w:ascii="Times New Roman" w:hAnsi="Times New Roman" w:cs="Times New Roman"/>
          <w:sz w:val="24"/>
          <w:szCs w:val="24"/>
        </w:rPr>
        <w:t>konkrit</w:t>
      </w:r>
      <w:r w:rsidR="00E50095">
        <w:rPr>
          <w:rFonts w:ascii="Times New Roman" w:hAnsi="Times New Roman" w:cs="Times New Roman"/>
          <w:sz w:val="24"/>
          <w:szCs w:val="24"/>
        </w:rPr>
        <w:t xml:space="preserve"> </w:t>
      </w:r>
      <w:r>
        <w:rPr>
          <w:rFonts w:ascii="Times New Roman" w:hAnsi="Times New Roman" w:cs="Times New Roman"/>
          <w:sz w:val="24"/>
          <w:szCs w:val="24"/>
        </w:rPr>
        <w:t>deng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abstrak; dan 1 abstrak</w:t>
      </w:r>
      <w:r w:rsidR="00E50095">
        <w:rPr>
          <w:rFonts w:ascii="Times New Roman" w:hAnsi="Times New Roman" w:cs="Times New Roman"/>
          <w:sz w:val="24"/>
          <w:szCs w:val="24"/>
        </w:rPr>
        <w:t xml:space="preserve"> </w:t>
      </w:r>
      <w:r>
        <w:rPr>
          <w:rFonts w:ascii="Times New Roman" w:hAnsi="Times New Roman" w:cs="Times New Roman"/>
          <w:sz w:val="24"/>
          <w:szCs w:val="24"/>
        </w:rPr>
        <w:t>dengan</w:t>
      </w:r>
      <w:r w:rsidR="00E50095">
        <w:rPr>
          <w:rFonts w:ascii="Times New Roman" w:hAnsi="Times New Roman" w:cs="Times New Roman"/>
          <w:sz w:val="24"/>
          <w:szCs w:val="24"/>
        </w:rPr>
        <w:t xml:space="preserve"> </w:t>
      </w:r>
      <w:r>
        <w:rPr>
          <w:rFonts w:ascii="Times New Roman" w:hAnsi="Times New Roman" w:cs="Times New Roman"/>
          <w:sz w:val="24"/>
          <w:szCs w:val="24"/>
        </w:rPr>
        <w:t>konkrit</w:t>
      </w:r>
      <w:r w:rsidRPr="00007E6C">
        <w:rPr>
          <w:rFonts w:ascii="Times New Roman" w:hAnsi="Times New Roman" w:cs="Times New Roman"/>
          <w:sz w:val="24"/>
          <w:szCs w:val="24"/>
        </w:rPr>
        <w:t>. Sebagi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besar</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ar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beberap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engguna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tafor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ini</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nggunak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strategi yang sam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alam</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nerjemahk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ari</w:t>
      </w:r>
      <w:r w:rsidR="00E50095">
        <w:rPr>
          <w:rFonts w:ascii="Times New Roman" w:hAnsi="Times New Roman" w:cs="Times New Roman"/>
          <w:sz w:val="24"/>
          <w:szCs w:val="24"/>
        </w:rPr>
        <w:t xml:space="preserve"> </w:t>
      </w:r>
      <w:r>
        <w:rPr>
          <w:rFonts w:ascii="Times New Roman" w:hAnsi="Times New Roman" w:cs="Times New Roman"/>
          <w:sz w:val="24"/>
          <w:szCs w:val="24"/>
        </w:rPr>
        <w:t>SL</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ke</w:t>
      </w:r>
      <w:r w:rsidR="00E50095">
        <w:rPr>
          <w:rFonts w:ascii="Times New Roman" w:hAnsi="Times New Roman" w:cs="Times New Roman"/>
          <w:sz w:val="24"/>
          <w:szCs w:val="24"/>
        </w:rPr>
        <w:t xml:space="preserve"> </w:t>
      </w:r>
      <w:r>
        <w:rPr>
          <w:rFonts w:ascii="Times New Roman" w:hAnsi="Times New Roman" w:cs="Times New Roman"/>
          <w:sz w:val="24"/>
          <w:szCs w:val="24"/>
        </w:rPr>
        <w:t>TL</w:t>
      </w:r>
      <w:r w:rsidRPr="00007E6C">
        <w:rPr>
          <w:rFonts w:ascii="Times New Roman" w:hAnsi="Times New Roman" w:cs="Times New Roman"/>
          <w:sz w:val="24"/>
          <w:szCs w:val="24"/>
        </w:rPr>
        <w:t>. Begitu</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juga</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jenis</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tafora yang terdapat</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alam film maleficent</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rupak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jenis</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metafora yang banyak</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igunak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dalam</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percakapan</w:t>
      </w:r>
      <w:r w:rsidR="00E50095">
        <w:rPr>
          <w:rFonts w:ascii="Times New Roman" w:hAnsi="Times New Roman" w:cs="Times New Roman"/>
          <w:sz w:val="24"/>
          <w:szCs w:val="24"/>
        </w:rPr>
        <w:t xml:space="preserve"> </w:t>
      </w:r>
      <w:r w:rsidRPr="00007E6C">
        <w:rPr>
          <w:rFonts w:ascii="Times New Roman" w:hAnsi="Times New Roman" w:cs="Times New Roman"/>
          <w:sz w:val="24"/>
          <w:szCs w:val="24"/>
        </w:rPr>
        <w:t>yaitu metaphor presetia.</w:t>
      </w:r>
    </w:p>
    <w:p w:rsidR="00DA516F" w:rsidRPr="00531C22" w:rsidRDefault="00DA516F" w:rsidP="00531C22"/>
    <w:sectPr w:rsidR="00DA516F" w:rsidRPr="00531C22" w:rsidSect="00E50095">
      <w:footerReference w:type="default" r:id="rId8"/>
      <w:pgSz w:w="11907" w:h="16839" w:code="9"/>
      <w:pgMar w:top="1701" w:right="1701" w:bottom="1701" w:left="2268" w:header="720" w:footer="720" w:gutter="0"/>
      <w:pgNumType w:fmt="lowerRoman" w:start="5"/>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930E7" w:rsidRDefault="00D930E7" w:rsidP="001B407E">
      <w:pPr>
        <w:spacing w:after="0" w:line="240" w:lineRule="auto"/>
      </w:pPr>
      <w:r>
        <w:separator/>
      </w:r>
    </w:p>
  </w:endnote>
  <w:endnote w:type="continuationSeparator" w:id="1">
    <w:p w:rsidR="00D930E7" w:rsidRDefault="00D930E7" w:rsidP="001B407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0283420"/>
      <w:docPartObj>
        <w:docPartGallery w:val="Page Numbers (Bottom of Page)"/>
        <w:docPartUnique/>
      </w:docPartObj>
    </w:sdtPr>
    <w:sdtEndPr>
      <w:rPr>
        <w:rFonts w:ascii="Times New Roman" w:hAnsi="Times New Roman" w:cs="Times New Roman"/>
        <w:sz w:val="20"/>
      </w:rPr>
    </w:sdtEndPr>
    <w:sdtContent>
      <w:p w:rsidR="005D1959" w:rsidRPr="005D1959" w:rsidRDefault="00B63B12">
        <w:pPr>
          <w:pStyle w:val="Footer"/>
          <w:jc w:val="center"/>
          <w:rPr>
            <w:rFonts w:ascii="Times New Roman" w:hAnsi="Times New Roman" w:cs="Times New Roman"/>
            <w:sz w:val="20"/>
          </w:rPr>
        </w:pPr>
        <w:r w:rsidRPr="005D1959">
          <w:rPr>
            <w:rFonts w:ascii="Times New Roman" w:hAnsi="Times New Roman" w:cs="Times New Roman"/>
            <w:sz w:val="20"/>
          </w:rPr>
          <w:fldChar w:fldCharType="begin"/>
        </w:r>
        <w:r w:rsidR="005D1959" w:rsidRPr="005D1959">
          <w:rPr>
            <w:rFonts w:ascii="Times New Roman" w:hAnsi="Times New Roman" w:cs="Times New Roman"/>
            <w:sz w:val="20"/>
          </w:rPr>
          <w:instrText xml:space="preserve"> PAGE   \* MERGEFORMAT </w:instrText>
        </w:r>
        <w:r w:rsidRPr="005D1959">
          <w:rPr>
            <w:rFonts w:ascii="Times New Roman" w:hAnsi="Times New Roman" w:cs="Times New Roman"/>
            <w:sz w:val="20"/>
          </w:rPr>
          <w:fldChar w:fldCharType="separate"/>
        </w:r>
        <w:r w:rsidR="00E50095">
          <w:rPr>
            <w:rFonts w:ascii="Times New Roman" w:hAnsi="Times New Roman" w:cs="Times New Roman"/>
            <w:noProof/>
            <w:sz w:val="20"/>
          </w:rPr>
          <w:t>vi</w:t>
        </w:r>
        <w:r w:rsidRPr="005D1959">
          <w:rPr>
            <w:rFonts w:ascii="Times New Roman" w:hAnsi="Times New Roman" w:cs="Times New Roman"/>
            <w:sz w:val="20"/>
          </w:rPr>
          <w:fldChar w:fldCharType="end"/>
        </w:r>
      </w:p>
    </w:sdtContent>
  </w:sdt>
  <w:p w:rsidR="00B9467E" w:rsidRDefault="00B9467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930E7" w:rsidRDefault="00D930E7" w:rsidP="001B407E">
      <w:pPr>
        <w:spacing w:after="0" w:line="240" w:lineRule="auto"/>
      </w:pPr>
      <w:r>
        <w:separator/>
      </w:r>
    </w:p>
  </w:footnote>
  <w:footnote w:type="continuationSeparator" w:id="1">
    <w:p w:rsidR="00D930E7" w:rsidRDefault="00D930E7" w:rsidP="001B407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421E8"/>
    <w:multiLevelType w:val="hybridMultilevel"/>
    <w:tmpl w:val="4C2EDBDC"/>
    <w:lvl w:ilvl="0" w:tplc="44D2920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nsid w:val="01676F96"/>
    <w:multiLevelType w:val="hybridMultilevel"/>
    <w:tmpl w:val="E94ED93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52F792D"/>
    <w:multiLevelType w:val="hybridMultilevel"/>
    <w:tmpl w:val="E4066CF8"/>
    <w:lvl w:ilvl="0" w:tplc="3102A786">
      <w:start w:val="1"/>
      <w:numFmt w:val="lowerLetter"/>
      <w:lvlText w:val="%1)"/>
      <w:lvlJc w:val="left"/>
      <w:pPr>
        <w:ind w:left="1080" w:hanging="360"/>
      </w:pPr>
      <w:rPr>
        <w:rFonts w:ascii="Times New Roman" w:eastAsiaTheme="minorHAnsi"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7351D17"/>
    <w:multiLevelType w:val="hybridMultilevel"/>
    <w:tmpl w:val="65BEC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421AAC"/>
    <w:multiLevelType w:val="hybridMultilevel"/>
    <w:tmpl w:val="5FB88D8C"/>
    <w:lvl w:ilvl="0" w:tplc="3102A786">
      <w:start w:val="1"/>
      <w:numFmt w:val="lowerLetter"/>
      <w:lvlText w:val="%1)"/>
      <w:lvlJc w:val="left"/>
      <w:pPr>
        <w:ind w:left="2880" w:hanging="360"/>
      </w:pPr>
      <w:rPr>
        <w:rFonts w:ascii="Times New Roman" w:eastAsiaTheme="minorHAnsi" w:hAnsi="Times New Roman" w:cs="Times New Roman"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
    <w:nsid w:val="096C2C0B"/>
    <w:multiLevelType w:val="hybridMultilevel"/>
    <w:tmpl w:val="A5D08F3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E1C6B09"/>
    <w:multiLevelType w:val="hybridMultilevel"/>
    <w:tmpl w:val="5246A652"/>
    <w:lvl w:ilvl="0" w:tplc="9D3C81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0F7C334C"/>
    <w:multiLevelType w:val="hybridMultilevel"/>
    <w:tmpl w:val="62500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14F3BEA"/>
    <w:multiLevelType w:val="hybridMultilevel"/>
    <w:tmpl w:val="B23085B0"/>
    <w:lvl w:ilvl="0" w:tplc="0409000F">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nsid w:val="12A0367D"/>
    <w:multiLevelType w:val="hybridMultilevel"/>
    <w:tmpl w:val="BF105EE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67B6509"/>
    <w:multiLevelType w:val="hybridMultilevel"/>
    <w:tmpl w:val="8CB8DE36"/>
    <w:lvl w:ilvl="0" w:tplc="3102A786">
      <w:start w:val="1"/>
      <w:numFmt w:val="lowerLetter"/>
      <w:lvlText w:val="%1)"/>
      <w:lvlJc w:val="left"/>
      <w:pPr>
        <w:ind w:left="2880" w:hanging="360"/>
      </w:pPr>
      <w:rPr>
        <w:rFonts w:ascii="Times New Roman" w:eastAsiaTheme="minorHAnsi" w:hAnsi="Times New Roman" w:cs="Times New Roman"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nsid w:val="28A57CF0"/>
    <w:multiLevelType w:val="hybridMultilevel"/>
    <w:tmpl w:val="A64AC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F7C7191"/>
    <w:multiLevelType w:val="hybridMultilevel"/>
    <w:tmpl w:val="CB368DDC"/>
    <w:lvl w:ilvl="0" w:tplc="3102A786">
      <w:start w:val="1"/>
      <w:numFmt w:val="lowerLetter"/>
      <w:lvlText w:val="%1)"/>
      <w:lvlJc w:val="left"/>
      <w:pPr>
        <w:ind w:left="1800" w:hanging="360"/>
      </w:pPr>
      <w:rPr>
        <w:rFonts w:ascii="Times New Roman" w:eastAsiaTheme="minorHAnsi" w:hAnsi="Times New Roman" w:cs="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nsid w:val="31653A53"/>
    <w:multiLevelType w:val="hybridMultilevel"/>
    <w:tmpl w:val="F70652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2AA731A"/>
    <w:multiLevelType w:val="hybridMultilevel"/>
    <w:tmpl w:val="D6701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434765D"/>
    <w:multiLevelType w:val="hybridMultilevel"/>
    <w:tmpl w:val="1E867CC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nsid w:val="34BF32A1"/>
    <w:multiLevelType w:val="hybridMultilevel"/>
    <w:tmpl w:val="6728FB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9897940"/>
    <w:multiLevelType w:val="hybridMultilevel"/>
    <w:tmpl w:val="E174E38A"/>
    <w:lvl w:ilvl="0" w:tplc="39DC26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39AA6CA5"/>
    <w:multiLevelType w:val="hybridMultilevel"/>
    <w:tmpl w:val="EE8AA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9CC01FB"/>
    <w:multiLevelType w:val="hybridMultilevel"/>
    <w:tmpl w:val="34889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C251D77"/>
    <w:multiLevelType w:val="hybridMultilevel"/>
    <w:tmpl w:val="67C0C46C"/>
    <w:lvl w:ilvl="0" w:tplc="4F1E9988">
      <w:start w:val="1"/>
      <w:numFmt w:val="lowerLetter"/>
      <w:lvlText w:val="%1."/>
      <w:lvlJc w:val="left"/>
      <w:pPr>
        <w:ind w:left="261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1">
    <w:nsid w:val="3C6D7065"/>
    <w:multiLevelType w:val="hybridMultilevel"/>
    <w:tmpl w:val="72EEB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02E564D"/>
    <w:multiLevelType w:val="hybridMultilevel"/>
    <w:tmpl w:val="A6DCE42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445E06EF"/>
    <w:multiLevelType w:val="hybridMultilevel"/>
    <w:tmpl w:val="773A80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67C515A"/>
    <w:multiLevelType w:val="hybridMultilevel"/>
    <w:tmpl w:val="46386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9D66B3D"/>
    <w:multiLevelType w:val="hybridMultilevel"/>
    <w:tmpl w:val="3E5494AC"/>
    <w:lvl w:ilvl="0" w:tplc="EF400D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0006956"/>
    <w:multiLevelType w:val="hybridMultilevel"/>
    <w:tmpl w:val="A7444B30"/>
    <w:lvl w:ilvl="0" w:tplc="D236F35E">
      <w:start w:val="1"/>
      <w:numFmt w:val="upperLetter"/>
      <w:lvlText w:val="%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2A37976"/>
    <w:multiLevelType w:val="hybridMultilevel"/>
    <w:tmpl w:val="4850B32C"/>
    <w:lvl w:ilvl="0" w:tplc="E30499A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52FC492B"/>
    <w:multiLevelType w:val="hybridMultilevel"/>
    <w:tmpl w:val="0124FD94"/>
    <w:lvl w:ilvl="0" w:tplc="B860E678">
      <w:start w:val="1"/>
      <w:numFmt w:val="upperLetter"/>
      <w:lvlText w:val="%1."/>
      <w:lvlJc w:val="left"/>
      <w:pPr>
        <w:ind w:left="1800" w:hanging="360"/>
      </w:pPr>
      <w:rPr>
        <w:rFonts w:hint="default"/>
        <w:b w:val="0"/>
        <w:bCs/>
        <w:color w:val="000000" w:themeColor="text1"/>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nsid w:val="54603978"/>
    <w:multiLevelType w:val="hybridMultilevel"/>
    <w:tmpl w:val="C4A6B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76049C1"/>
    <w:multiLevelType w:val="hybridMultilevel"/>
    <w:tmpl w:val="5B5E7AB2"/>
    <w:lvl w:ilvl="0" w:tplc="3102A786">
      <w:start w:val="1"/>
      <w:numFmt w:val="lowerLetter"/>
      <w:lvlText w:val="%1)"/>
      <w:lvlJc w:val="left"/>
      <w:pPr>
        <w:ind w:left="720" w:hanging="360"/>
      </w:pPr>
      <w:rPr>
        <w:rFonts w:ascii="Times New Roman" w:eastAsiaTheme="minorHAns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7964FFF"/>
    <w:multiLevelType w:val="hybridMultilevel"/>
    <w:tmpl w:val="43F8D54A"/>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57E355BB"/>
    <w:multiLevelType w:val="hybridMultilevel"/>
    <w:tmpl w:val="8BFEF9B8"/>
    <w:lvl w:ilvl="0" w:tplc="27E009C0">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3">
    <w:nsid w:val="5AD44615"/>
    <w:multiLevelType w:val="hybridMultilevel"/>
    <w:tmpl w:val="2CDA2782"/>
    <w:lvl w:ilvl="0" w:tplc="22184E1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nsid w:val="5C501FC9"/>
    <w:multiLevelType w:val="hybridMultilevel"/>
    <w:tmpl w:val="436C108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5C9E6DA9"/>
    <w:multiLevelType w:val="hybridMultilevel"/>
    <w:tmpl w:val="8AC678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F5622C9"/>
    <w:multiLevelType w:val="hybridMultilevel"/>
    <w:tmpl w:val="D790457C"/>
    <w:lvl w:ilvl="0" w:tplc="84B23B1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nsid w:val="617929B8"/>
    <w:multiLevelType w:val="hybridMultilevel"/>
    <w:tmpl w:val="56DA3D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92E45D1"/>
    <w:multiLevelType w:val="hybridMultilevel"/>
    <w:tmpl w:val="298C4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A4F3726"/>
    <w:multiLevelType w:val="hybridMultilevel"/>
    <w:tmpl w:val="F12CAF4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nsid w:val="6CF70341"/>
    <w:multiLevelType w:val="hybridMultilevel"/>
    <w:tmpl w:val="DCB6E798"/>
    <w:lvl w:ilvl="0" w:tplc="FE98BBE6">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1">
    <w:nsid w:val="71687B15"/>
    <w:multiLevelType w:val="hybridMultilevel"/>
    <w:tmpl w:val="6B7CD7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53A0AD9"/>
    <w:multiLevelType w:val="hybridMultilevel"/>
    <w:tmpl w:val="E4D8CB6E"/>
    <w:lvl w:ilvl="0" w:tplc="0409000F">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3">
    <w:nsid w:val="762943CD"/>
    <w:multiLevelType w:val="hybridMultilevel"/>
    <w:tmpl w:val="D67CE6B2"/>
    <w:lvl w:ilvl="0" w:tplc="3102A786">
      <w:start w:val="1"/>
      <w:numFmt w:val="lowerLetter"/>
      <w:lvlText w:val="%1)"/>
      <w:lvlJc w:val="left"/>
      <w:pPr>
        <w:ind w:left="2880" w:hanging="360"/>
      </w:pPr>
      <w:rPr>
        <w:rFonts w:ascii="Times New Roman" w:eastAsiaTheme="minorHAnsi" w:hAnsi="Times New Roman" w:cs="Times New Roman"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4">
    <w:nsid w:val="779C61D9"/>
    <w:multiLevelType w:val="hybridMultilevel"/>
    <w:tmpl w:val="B9520FCC"/>
    <w:lvl w:ilvl="0" w:tplc="3102A786">
      <w:start w:val="1"/>
      <w:numFmt w:val="lowerLetter"/>
      <w:lvlText w:val="%1)"/>
      <w:lvlJc w:val="left"/>
      <w:pPr>
        <w:ind w:left="1080" w:hanging="360"/>
      </w:pPr>
      <w:rPr>
        <w:rFonts w:ascii="Times New Roman" w:eastAsiaTheme="minorHAnsi"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nsid w:val="7D2E15D0"/>
    <w:multiLevelType w:val="hybridMultilevel"/>
    <w:tmpl w:val="7888781E"/>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nsid w:val="7D7F4D83"/>
    <w:multiLevelType w:val="hybridMultilevel"/>
    <w:tmpl w:val="A5483D1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7E861CEB"/>
    <w:multiLevelType w:val="hybridMultilevel"/>
    <w:tmpl w:val="5F20DFC0"/>
    <w:lvl w:ilvl="0" w:tplc="3102A786">
      <w:start w:val="1"/>
      <w:numFmt w:val="lowerLetter"/>
      <w:lvlText w:val="%1)"/>
      <w:lvlJc w:val="left"/>
      <w:pPr>
        <w:ind w:left="720" w:hanging="360"/>
      </w:pPr>
      <w:rPr>
        <w:rFonts w:ascii="Times New Roman" w:eastAsiaTheme="minorHAns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F7B5845"/>
    <w:multiLevelType w:val="hybridMultilevel"/>
    <w:tmpl w:val="1046C07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8"/>
  </w:num>
  <w:num w:numId="2">
    <w:abstractNumId w:val="26"/>
  </w:num>
  <w:num w:numId="3">
    <w:abstractNumId w:val="23"/>
  </w:num>
  <w:num w:numId="4">
    <w:abstractNumId w:val="21"/>
  </w:num>
  <w:num w:numId="5">
    <w:abstractNumId w:val="11"/>
  </w:num>
  <w:num w:numId="6">
    <w:abstractNumId w:val="18"/>
  </w:num>
  <w:num w:numId="7">
    <w:abstractNumId w:val="14"/>
  </w:num>
  <w:num w:numId="8">
    <w:abstractNumId w:val="29"/>
  </w:num>
  <w:num w:numId="9">
    <w:abstractNumId w:val="3"/>
  </w:num>
  <w:num w:numId="10">
    <w:abstractNumId w:val="35"/>
  </w:num>
  <w:num w:numId="11">
    <w:abstractNumId w:val="19"/>
  </w:num>
  <w:num w:numId="12">
    <w:abstractNumId w:val="7"/>
  </w:num>
  <w:num w:numId="13">
    <w:abstractNumId w:val="24"/>
  </w:num>
  <w:num w:numId="14">
    <w:abstractNumId w:val="9"/>
  </w:num>
  <w:num w:numId="15">
    <w:abstractNumId w:val="45"/>
  </w:num>
  <w:num w:numId="16">
    <w:abstractNumId w:val="33"/>
  </w:num>
  <w:num w:numId="17">
    <w:abstractNumId w:val="28"/>
  </w:num>
  <w:num w:numId="18">
    <w:abstractNumId w:val="8"/>
  </w:num>
  <w:num w:numId="19">
    <w:abstractNumId w:val="20"/>
  </w:num>
  <w:num w:numId="20">
    <w:abstractNumId w:val="37"/>
  </w:num>
  <w:num w:numId="21">
    <w:abstractNumId w:val="41"/>
  </w:num>
  <w:num w:numId="22">
    <w:abstractNumId w:val="17"/>
  </w:num>
  <w:num w:numId="23">
    <w:abstractNumId w:val="27"/>
  </w:num>
  <w:num w:numId="24">
    <w:abstractNumId w:val="42"/>
  </w:num>
  <w:num w:numId="25">
    <w:abstractNumId w:val="32"/>
  </w:num>
  <w:num w:numId="26">
    <w:abstractNumId w:val="43"/>
  </w:num>
  <w:num w:numId="27">
    <w:abstractNumId w:val="0"/>
  </w:num>
  <w:num w:numId="28">
    <w:abstractNumId w:val="4"/>
  </w:num>
  <w:num w:numId="29">
    <w:abstractNumId w:val="40"/>
  </w:num>
  <w:num w:numId="30">
    <w:abstractNumId w:val="10"/>
  </w:num>
  <w:num w:numId="31">
    <w:abstractNumId w:val="2"/>
  </w:num>
  <w:num w:numId="32">
    <w:abstractNumId w:val="31"/>
  </w:num>
  <w:num w:numId="33">
    <w:abstractNumId w:val="36"/>
  </w:num>
  <w:num w:numId="34">
    <w:abstractNumId w:val="30"/>
  </w:num>
  <w:num w:numId="35">
    <w:abstractNumId w:val="47"/>
  </w:num>
  <w:num w:numId="36">
    <w:abstractNumId w:val="1"/>
  </w:num>
  <w:num w:numId="37">
    <w:abstractNumId w:val="13"/>
  </w:num>
  <w:num w:numId="38">
    <w:abstractNumId w:val="12"/>
  </w:num>
  <w:num w:numId="39">
    <w:abstractNumId w:val="46"/>
  </w:num>
  <w:num w:numId="40">
    <w:abstractNumId w:val="39"/>
  </w:num>
  <w:num w:numId="41">
    <w:abstractNumId w:val="15"/>
  </w:num>
  <w:num w:numId="42">
    <w:abstractNumId w:val="44"/>
  </w:num>
  <w:num w:numId="43">
    <w:abstractNumId w:val="16"/>
  </w:num>
  <w:num w:numId="44">
    <w:abstractNumId w:val="25"/>
  </w:num>
  <w:num w:numId="45">
    <w:abstractNumId w:val="6"/>
  </w:num>
  <w:num w:numId="46">
    <w:abstractNumId w:val="34"/>
  </w:num>
  <w:num w:numId="47">
    <w:abstractNumId w:val="22"/>
  </w:num>
  <w:num w:numId="48">
    <w:abstractNumId w:val="5"/>
  </w:num>
  <w:num w:numId="49">
    <w:abstractNumId w:val="4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defaultTabStop w:val="720"/>
  <w:drawingGridHorizontalSpacing w:val="187"/>
  <w:drawingGridVerticalSpacing w:val="187"/>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czMTIytDAzMzczMDFQ0lEKTi0uzszPAykwrQUAIZX3ViwAAAA="/>
  </w:docVars>
  <w:rsids>
    <w:rsidRoot w:val="00827C04"/>
    <w:rsid w:val="000134E5"/>
    <w:rsid w:val="0002367C"/>
    <w:rsid w:val="000268BA"/>
    <w:rsid w:val="000278FD"/>
    <w:rsid w:val="000351F0"/>
    <w:rsid w:val="00047C0A"/>
    <w:rsid w:val="00053CD5"/>
    <w:rsid w:val="00067135"/>
    <w:rsid w:val="00067292"/>
    <w:rsid w:val="000727CB"/>
    <w:rsid w:val="000820E7"/>
    <w:rsid w:val="00094A21"/>
    <w:rsid w:val="000A1798"/>
    <w:rsid w:val="000A2533"/>
    <w:rsid w:val="000A616F"/>
    <w:rsid w:val="000A752C"/>
    <w:rsid w:val="000F08E1"/>
    <w:rsid w:val="00105EF3"/>
    <w:rsid w:val="00114BED"/>
    <w:rsid w:val="00135B17"/>
    <w:rsid w:val="00142322"/>
    <w:rsid w:val="00152A97"/>
    <w:rsid w:val="001633CA"/>
    <w:rsid w:val="0016731C"/>
    <w:rsid w:val="00171466"/>
    <w:rsid w:val="00171563"/>
    <w:rsid w:val="0017356C"/>
    <w:rsid w:val="00180AFD"/>
    <w:rsid w:val="00181010"/>
    <w:rsid w:val="00187353"/>
    <w:rsid w:val="001876AB"/>
    <w:rsid w:val="001B407E"/>
    <w:rsid w:val="001B42E8"/>
    <w:rsid w:val="001C1583"/>
    <w:rsid w:val="001C232C"/>
    <w:rsid w:val="001C7B7F"/>
    <w:rsid w:val="001D0A15"/>
    <w:rsid w:val="001E406F"/>
    <w:rsid w:val="001F380D"/>
    <w:rsid w:val="001F3856"/>
    <w:rsid w:val="00202298"/>
    <w:rsid w:val="002069A0"/>
    <w:rsid w:val="0021144B"/>
    <w:rsid w:val="00223AD3"/>
    <w:rsid w:val="00231EF5"/>
    <w:rsid w:val="00264535"/>
    <w:rsid w:val="00265209"/>
    <w:rsid w:val="0028001A"/>
    <w:rsid w:val="00285D18"/>
    <w:rsid w:val="002A72E5"/>
    <w:rsid w:val="002B3FEE"/>
    <w:rsid w:val="002D72A2"/>
    <w:rsid w:val="002E2B6E"/>
    <w:rsid w:val="002E5604"/>
    <w:rsid w:val="00306712"/>
    <w:rsid w:val="003077DE"/>
    <w:rsid w:val="00310E40"/>
    <w:rsid w:val="0031482A"/>
    <w:rsid w:val="00327E83"/>
    <w:rsid w:val="00334F64"/>
    <w:rsid w:val="00337592"/>
    <w:rsid w:val="00340F39"/>
    <w:rsid w:val="00345A43"/>
    <w:rsid w:val="00347011"/>
    <w:rsid w:val="003500E1"/>
    <w:rsid w:val="00354F09"/>
    <w:rsid w:val="00355471"/>
    <w:rsid w:val="00355E34"/>
    <w:rsid w:val="003613CC"/>
    <w:rsid w:val="00371277"/>
    <w:rsid w:val="0037685D"/>
    <w:rsid w:val="0038057D"/>
    <w:rsid w:val="003A4FEE"/>
    <w:rsid w:val="003A6A00"/>
    <w:rsid w:val="003B1009"/>
    <w:rsid w:val="003C44F2"/>
    <w:rsid w:val="003D4DA2"/>
    <w:rsid w:val="003F2320"/>
    <w:rsid w:val="00413CC2"/>
    <w:rsid w:val="00416E7F"/>
    <w:rsid w:val="00421834"/>
    <w:rsid w:val="00424B53"/>
    <w:rsid w:val="00431B53"/>
    <w:rsid w:val="00465970"/>
    <w:rsid w:val="00481EAB"/>
    <w:rsid w:val="004934CD"/>
    <w:rsid w:val="00497DAC"/>
    <w:rsid w:val="004A0A2E"/>
    <w:rsid w:val="004B1F94"/>
    <w:rsid w:val="004C10D3"/>
    <w:rsid w:val="004D587A"/>
    <w:rsid w:val="004E3F65"/>
    <w:rsid w:val="00520680"/>
    <w:rsid w:val="00530288"/>
    <w:rsid w:val="00531C22"/>
    <w:rsid w:val="00534C3F"/>
    <w:rsid w:val="00543FEF"/>
    <w:rsid w:val="00551514"/>
    <w:rsid w:val="00553907"/>
    <w:rsid w:val="0056495C"/>
    <w:rsid w:val="0057247F"/>
    <w:rsid w:val="00573DE7"/>
    <w:rsid w:val="005836E7"/>
    <w:rsid w:val="005844A8"/>
    <w:rsid w:val="0058483B"/>
    <w:rsid w:val="00590C15"/>
    <w:rsid w:val="005A24EF"/>
    <w:rsid w:val="005A3D35"/>
    <w:rsid w:val="005C1E12"/>
    <w:rsid w:val="005C28E4"/>
    <w:rsid w:val="005D155A"/>
    <w:rsid w:val="005D187D"/>
    <w:rsid w:val="005D1959"/>
    <w:rsid w:val="005D62C5"/>
    <w:rsid w:val="005D7BCD"/>
    <w:rsid w:val="005F1EC3"/>
    <w:rsid w:val="005F7231"/>
    <w:rsid w:val="0060021A"/>
    <w:rsid w:val="0060395D"/>
    <w:rsid w:val="0060543A"/>
    <w:rsid w:val="00635605"/>
    <w:rsid w:val="0064202C"/>
    <w:rsid w:val="00646BAB"/>
    <w:rsid w:val="00647F06"/>
    <w:rsid w:val="0066750E"/>
    <w:rsid w:val="00691A29"/>
    <w:rsid w:val="006943FD"/>
    <w:rsid w:val="006A08BA"/>
    <w:rsid w:val="006A526A"/>
    <w:rsid w:val="006B3610"/>
    <w:rsid w:val="006B73FF"/>
    <w:rsid w:val="006C0C03"/>
    <w:rsid w:val="006C3A13"/>
    <w:rsid w:val="006C4055"/>
    <w:rsid w:val="006C6B69"/>
    <w:rsid w:val="006F3B25"/>
    <w:rsid w:val="006F4977"/>
    <w:rsid w:val="006F77B9"/>
    <w:rsid w:val="00701F7A"/>
    <w:rsid w:val="00702515"/>
    <w:rsid w:val="0070631C"/>
    <w:rsid w:val="00716436"/>
    <w:rsid w:val="007243C0"/>
    <w:rsid w:val="00727B51"/>
    <w:rsid w:val="007332C5"/>
    <w:rsid w:val="00733CDF"/>
    <w:rsid w:val="00741112"/>
    <w:rsid w:val="007436A5"/>
    <w:rsid w:val="00750B5B"/>
    <w:rsid w:val="007635F8"/>
    <w:rsid w:val="007659C6"/>
    <w:rsid w:val="0077248A"/>
    <w:rsid w:val="00787A09"/>
    <w:rsid w:val="007925D1"/>
    <w:rsid w:val="00794706"/>
    <w:rsid w:val="0079509C"/>
    <w:rsid w:val="007950C7"/>
    <w:rsid w:val="007A1E7E"/>
    <w:rsid w:val="007B6E09"/>
    <w:rsid w:val="007C3E96"/>
    <w:rsid w:val="007C6044"/>
    <w:rsid w:val="007D395E"/>
    <w:rsid w:val="007D4FFB"/>
    <w:rsid w:val="007E3C96"/>
    <w:rsid w:val="0080468A"/>
    <w:rsid w:val="00827C04"/>
    <w:rsid w:val="0084200A"/>
    <w:rsid w:val="008462AD"/>
    <w:rsid w:val="00850B62"/>
    <w:rsid w:val="00853991"/>
    <w:rsid w:val="00870E74"/>
    <w:rsid w:val="0087754B"/>
    <w:rsid w:val="00877D2A"/>
    <w:rsid w:val="008813FC"/>
    <w:rsid w:val="0088688D"/>
    <w:rsid w:val="00893F94"/>
    <w:rsid w:val="008A0695"/>
    <w:rsid w:val="008A279B"/>
    <w:rsid w:val="008A6AED"/>
    <w:rsid w:val="008B6623"/>
    <w:rsid w:val="008C79DB"/>
    <w:rsid w:val="008E0256"/>
    <w:rsid w:val="008E54EB"/>
    <w:rsid w:val="008E7A50"/>
    <w:rsid w:val="009053D4"/>
    <w:rsid w:val="00915E7F"/>
    <w:rsid w:val="0092301E"/>
    <w:rsid w:val="00972019"/>
    <w:rsid w:val="009919E3"/>
    <w:rsid w:val="00991A58"/>
    <w:rsid w:val="00993F06"/>
    <w:rsid w:val="009A1AF1"/>
    <w:rsid w:val="009B2F47"/>
    <w:rsid w:val="009B5892"/>
    <w:rsid w:val="009F5BEB"/>
    <w:rsid w:val="009F7F5D"/>
    <w:rsid w:val="00A06D51"/>
    <w:rsid w:val="00A14BB0"/>
    <w:rsid w:val="00A2701A"/>
    <w:rsid w:val="00A54769"/>
    <w:rsid w:val="00A54C0B"/>
    <w:rsid w:val="00A57D5D"/>
    <w:rsid w:val="00A63B4E"/>
    <w:rsid w:val="00A63B80"/>
    <w:rsid w:val="00A71A9A"/>
    <w:rsid w:val="00A82FDE"/>
    <w:rsid w:val="00A9159D"/>
    <w:rsid w:val="00AA1A08"/>
    <w:rsid w:val="00AA2639"/>
    <w:rsid w:val="00AC794D"/>
    <w:rsid w:val="00AC79F8"/>
    <w:rsid w:val="00AD3AA7"/>
    <w:rsid w:val="00AE1FDB"/>
    <w:rsid w:val="00AE6670"/>
    <w:rsid w:val="00AF4150"/>
    <w:rsid w:val="00B0078D"/>
    <w:rsid w:val="00B05B6C"/>
    <w:rsid w:val="00B10CA3"/>
    <w:rsid w:val="00B15C12"/>
    <w:rsid w:val="00B24D0D"/>
    <w:rsid w:val="00B4321F"/>
    <w:rsid w:val="00B50437"/>
    <w:rsid w:val="00B5673E"/>
    <w:rsid w:val="00B6032E"/>
    <w:rsid w:val="00B63B12"/>
    <w:rsid w:val="00B74724"/>
    <w:rsid w:val="00B752D2"/>
    <w:rsid w:val="00B81A41"/>
    <w:rsid w:val="00B91A10"/>
    <w:rsid w:val="00B9447F"/>
    <w:rsid w:val="00B9467E"/>
    <w:rsid w:val="00BE1B63"/>
    <w:rsid w:val="00C044C3"/>
    <w:rsid w:val="00C10649"/>
    <w:rsid w:val="00C50646"/>
    <w:rsid w:val="00C53277"/>
    <w:rsid w:val="00C635E7"/>
    <w:rsid w:val="00C67057"/>
    <w:rsid w:val="00C721A1"/>
    <w:rsid w:val="00C72911"/>
    <w:rsid w:val="00C732D7"/>
    <w:rsid w:val="00C9670A"/>
    <w:rsid w:val="00CB603C"/>
    <w:rsid w:val="00CD6C88"/>
    <w:rsid w:val="00CF7A08"/>
    <w:rsid w:val="00D13599"/>
    <w:rsid w:val="00D241F1"/>
    <w:rsid w:val="00D441CE"/>
    <w:rsid w:val="00D44E32"/>
    <w:rsid w:val="00D618FB"/>
    <w:rsid w:val="00D833F2"/>
    <w:rsid w:val="00D930E7"/>
    <w:rsid w:val="00DA19E1"/>
    <w:rsid w:val="00DA516F"/>
    <w:rsid w:val="00DB20CA"/>
    <w:rsid w:val="00DB78F3"/>
    <w:rsid w:val="00DC3135"/>
    <w:rsid w:val="00DC6BE5"/>
    <w:rsid w:val="00DD7099"/>
    <w:rsid w:val="00DE1848"/>
    <w:rsid w:val="00E23281"/>
    <w:rsid w:val="00E256CD"/>
    <w:rsid w:val="00E317F9"/>
    <w:rsid w:val="00E33301"/>
    <w:rsid w:val="00E50095"/>
    <w:rsid w:val="00E50F11"/>
    <w:rsid w:val="00E67D98"/>
    <w:rsid w:val="00E85884"/>
    <w:rsid w:val="00EB010F"/>
    <w:rsid w:val="00EB74A4"/>
    <w:rsid w:val="00EC2AB4"/>
    <w:rsid w:val="00EC4BB3"/>
    <w:rsid w:val="00ED6988"/>
    <w:rsid w:val="00EF1DF9"/>
    <w:rsid w:val="00EF6B59"/>
    <w:rsid w:val="00F046EF"/>
    <w:rsid w:val="00F14E7C"/>
    <w:rsid w:val="00F16385"/>
    <w:rsid w:val="00F34181"/>
    <w:rsid w:val="00F35B52"/>
    <w:rsid w:val="00F42CC9"/>
    <w:rsid w:val="00F43A18"/>
    <w:rsid w:val="00F44D50"/>
    <w:rsid w:val="00F80C47"/>
    <w:rsid w:val="00F84741"/>
    <w:rsid w:val="00F84C77"/>
    <w:rsid w:val="00F92B4B"/>
    <w:rsid w:val="00F94FE7"/>
    <w:rsid w:val="00F95894"/>
    <w:rsid w:val="00FC54F5"/>
    <w:rsid w:val="00FC58E8"/>
    <w:rsid w:val="00FC5A3D"/>
    <w:rsid w:val="00FC6A63"/>
    <w:rsid w:val="00FD6772"/>
    <w:rsid w:val="00FD7309"/>
    <w:rsid w:val="00FF60A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1798"/>
  </w:style>
  <w:style w:type="paragraph" w:styleId="Heading1">
    <w:name w:val="heading 1"/>
    <w:next w:val="Normal"/>
    <w:link w:val="Heading1Char"/>
    <w:uiPriority w:val="9"/>
    <w:unhideWhenUsed/>
    <w:qFormat/>
    <w:rsid w:val="00DE1848"/>
    <w:pPr>
      <w:keepNext/>
      <w:keepLines/>
      <w:spacing w:after="312" w:line="246" w:lineRule="auto"/>
      <w:ind w:left="627" w:right="-15" w:hanging="10"/>
      <w:outlineLvl w:val="0"/>
    </w:pPr>
    <w:rPr>
      <w:rFonts w:ascii="Times New Roman" w:eastAsia="Times New Roman" w:hAnsi="Times New Roman" w:cs="Times New Roman"/>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7C04"/>
    <w:pPr>
      <w:ind w:left="720"/>
      <w:contextualSpacing/>
    </w:pPr>
  </w:style>
  <w:style w:type="paragraph" w:styleId="FootnoteText">
    <w:name w:val="footnote text"/>
    <w:basedOn w:val="Normal"/>
    <w:link w:val="FootnoteTextChar"/>
    <w:uiPriority w:val="99"/>
    <w:unhideWhenUsed/>
    <w:rsid w:val="001B407E"/>
    <w:pPr>
      <w:spacing w:after="0" w:line="240" w:lineRule="auto"/>
    </w:pPr>
    <w:rPr>
      <w:sz w:val="20"/>
      <w:szCs w:val="20"/>
    </w:rPr>
  </w:style>
  <w:style w:type="character" w:customStyle="1" w:styleId="FootnoteTextChar">
    <w:name w:val="Footnote Text Char"/>
    <w:basedOn w:val="DefaultParagraphFont"/>
    <w:link w:val="FootnoteText"/>
    <w:uiPriority w:val="99"/>
    <w:rsid w:val="001B407E"/>
    <w:rPr>
      <w:sz w:val="20"/>
      <w:szCs w:val="20"/>
    </w:rPr>
  </w:style>
  <w:style w:type="character" w:styleId="FootnoteReference">
    <w:name w:val="footnote reference"/>
    <w:basedOn w:val="DefaultParagraphFont"/>
    <w:uiPriority w:val="99"/>
    <w:semiHidden/>
    <w:unhideWhenUsed/>
    <w:rsid w:val="001B407E"/>
    <w:rPr>
      <w:vertAlign w:val="superscript"/>
    </w:rPr>
  </w:style>
  <w:style w:type="paragraph" w:styleId="Header">
    <w:name w:val="header"/>
    <w:basedOn w:val="Normal"/>
    <w:link w:val="HeaderChar"/>
    <w:uiPriority w:val="99"/>
    <w:unhideWhenUsed/>
    <w:rsid w:val="00223A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3AD3"/>
  </w:style>
  <w:style w:type="paragraph" w:styleId="Footer">
    <w:name w:val="footer"/>
    <w:basedOn w:val="Normal"/>
    <w:link w:val="FooterChar"/>
    <w:uiPriority w:val="99"/>
    <w:unhideWhenUsed/>
    <w:rsid w:val="00223A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AD3"/>
  </w:style>
  <w:style w:type="character" w:customStyle="1" w:styleId="Heading1Char">
    <w:name w:val="Heading 1 Char"/>
    <w:basedOn w:val="DefaultParagraphFont"/>
    <w:link w:val="Heading1"/>
    <w:uiPriority w:val="9"/>
    <w:rsid w:val="00DE1848"/>
    <w:rPr>
      <w:rFonts w:ascii="Times New Roman" w:eastAsia="Times New Roman" w:hAnsi="Times New Roman" w:cs="Times New Roman"/>
      <w:b/>
      <w:color w:val="000000"/>
      <w:sz w:val="20"/>
    </w:rPr>
  </w:style>
  <w:style w:type="paragraph" w:customStyle="1" w:styleId="footnotedescription">
    <w:name w:val="footnote description"/>
    <w:next w:val="Normal"/>
    <w:link w:val="footnotedescriptionChar"/>
    <w:hidden/>
    <w:rsid w:val="005F1EC3"/>
    <w:pPr>
      <w:spacing w:after="0" w:line="240" w:lineRule="auto"/>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5F1EC3"/>
    <w:rPr>
      <w:rFonts w:ascii="Times New Roman" w:eastAsia="Times New Roman" w:hAnsi="Times New Roman" w:cs="Times New Roman"/>
      <w:color w:val="000000"/>
      <w:sz w:val="20"/>
    </w:rPr>
  </w:style>
  <w:style w:type="character" w:customStyle="1" w:styleId="footnotemark">
    <w:name w:val="footnote mark"/>
    <w:hidden/>
    <w:rsid w:val="005F1EC3"/>
    <w:rPr>
      <w:rFonts w:ascii="Times New Roman" w:eastAsia="Times New Roman" w:hAnsi="Times New Roman" w:cs="Times New Roman"/>
      <w:color w:val="000000"/>
      <w:sz w:val="20"/>
      <w:vertAlign w:val="superscript"/>
    </w:rPr>
  </w:style>
  <w:style w:type="paragraph" w:styleId="Bibliography">
    <w:name w:val="Bibliography"/>
    <w:basedOn w:val="Normal"/>
    <w:next w:val="Normal"/>
    <w:uiPriority w:val="37"/>
    <w:unhideWhenUsed/>
    <w:rsid w:val="007B6E09"/>
  </w:style>
  <w:style w:type="paragraph" w:styleId="BalloonText">
    <w:name w:val="Balloon Text"/>
    <w:basedOn w:val="Normal"/>
    <w:link w:val="BalloonTextChar"/>
    <w:uiPriority w:val="99"/>
    <w:semiHidden/>
    <w:unhideWhenUsed/>
    <w:rsid w:val="00B946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467E"/>
    <w:rPr>
      <w:rFonts w:ascii="Tahoma" w:hAnsi="Tahoma" w:cs="Tahoma"/>
      <w:sz w:val="16"/>
      <w:szCs w:val="16"/>
    </w:rPr>
  </w:style>
  <w:style w:type="table" w:styleId="TableGrid">
    <w:name w:val="Table Grid"/>
    <w:basedOn w:val="TableNormal"/>
    <w:uiPriority w:val="59"/>
    <w:rsid w:val="0016731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721053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6D8936-E7E5-4748-A9D5-98112CD54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9</TotalTime>
  <Pages>2</Pages>
  <Words>815</Words>
  <Characters>464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NBNBNBNBNBNBNBNBNBN</dc:creator>
  <cp:keywords/>
  <dc:description/>
  <cp:lastModifiedBy>MMTC</cp:lastModifiedBy>
  <cp:revision>70</cp:revision>
  <cp:lastPrinted>2021-03-16T02:57:00Z</cp:lastPrinted>
  <dcterms:created xsi:type="dcterms:W3CDTF">2020-02-17T13:49:00Z</dcterms:created>
  <dcterms:modified xsi:type="dcterms:W3CDTF">2021-03-17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J9CfZfGM"/&gt;&lt;style id="http://www.zotero.org/styles/chicago-fullnote-bibliography" locale="en-GB" hasBibliography="1" bibliographyStyleHasBeenSet="0"/&gt;&lt;prefs&gt;&lt;pref name="fieldType" value="Field"/&gt;</vt:lpwstr>
  </property>
  <property fmtid="{D5CDD505-2E9C-101B-9397-08002B2CF9AE}" pid="3" name="ZOTERO_PREF_2">
    <vt:lpwstr>&lt;pref name="automaticJournalAbbreviations" value="true"/&gt;&lt;pref name="noteType" value="1"/&gt;&lt;/prefs&gt;&lt;/data&gt;</vt:lpwstr>
  </property>
</Properties>
</file>